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323C9A8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E54B7">
        <w:rPr>
          <w:rFonts w:asciiTheme="minorHAnsi" w:hAnsiTheme="minorHAnsi" w:cstheme="minorHAnsi"/>
          <w:bCs/>
          <w:sz w:val="22"/>
          <w:szCs w:val="22"/>
        </w:rPr>
        <w:t>tablica do koszykówki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– </w:t>
      </w:r>
      <w:r w:rsidR="00BE54B7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4119C330" w:rsidR="00476F6D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76F6D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593E8F8" w:rsidR="00476F6D" w:rsidRPr="00596BFD" w:rsidRDefault="00BE54B7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: tablica z hakami</w:t>
            </w:r>
            <w:r w:rsidR="00A36228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 w:rsidRPr="00BE54B7">
              <w:rPr>
                <w:rFonts w:asciiTheme="minorHAnsi" w:hAnsiTheme="minorHAnsi" w:cstheme="minorHAnsi"/>
                <w:sz w:val="20"/>
                <w:szCs w:val="20"/>
              </w:rPr>
              <w:t>: 38 x 28,5 x 7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54DE" w:rsidRPr="00CB152B" w14:paraId="524E274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A9C51" w14:textId="2B37BECA" w:rsidR="002254DE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2254D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106" w14:textId="6A9849A4" w:rsidR="002254DE" w:rsidRPr="002254DE" w:rsidRDefault="00BE54B7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: 1,1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3599" w14:textId="77777777" w:rsidR="002254DE" w:rsidRPr="00CB152B" w:rsidRDefault="002254DE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124070C6" w:rsidR="00E034C7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E034C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492C9059" w:rsidR="00E034C7" w:rsidRPr="00D6364A" w:rsidRDefault="002254DE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:</w:t>
            </w:r>
            <w:r>
              <w:t xml:space="preserve"> </w:t>
            </w:r>
            <w:r w:rsidR="00BE54B7">
              <w:rPr>
                <w:rFonts w:asciiTheme="minorHAnsi" w:hAnsiTheme="minorHAnsi" w:cstheme="minorHAnsi"/>
                <w:sz w:val="20"/>
                <w:szCs w:val="20"/>
              </w:rPr>
              <w:t>tablica poliwęglan, obręcz stalo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E9BCA" w14:textId="77777777" w:rsidR="00AC709B" w:rsidRDefault="00AC709B" w:rsidP="00DF1622">
      <w:r>
        <w:separator/>
      </w:r>
    </w:p>
  </w:endnote>
  <w:endnote w:type="continuationSeparator" w:id="0">
    <w:p w14:paraId="03E445F8" w14:textId="77777777" w:rsidR="00AC709B" w:rsidRDefault="00AC709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3318066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60DB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705A76" w14:textId="77777777" w:rsidR="00AC709B" w:rsidRDefault="00AC709B" w:rsidP="00DF1622">
      <w:r>
        <w:separator/>
      </w:r>
    </w:p>
  </w:footnote>
  <w:footnote w:type="continuationSeparator" w:id="0">
    <w:p w14:paraId="53207787" w14:textId="77777777" w:rsidR="00AC709B" w:rsidRDefault="00AC709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254DE"/>
    <w:rsid w:val="00244238"/>
    <w:rsid w:val="0026160D"/>
    <w:rsid w:val="0028306A"/>
    <w:rsid w:val="002A0EBF"/>
    <w:rsid w:val="002B2A36"/>
    <w:rsid w:val="002F1357"/>
    <w:rsid w:val="002F260D"/>
    <w:rsid w:val="0032288B"/>
    <w:rsid w:val="00343C19"/>
    <w:rsid w:val="00360AA9"/>
    <w:rsid w:val="00363CC0"/>
    <w:rsid w:val="00371B1F"/>
    <w:rsid w:val="00372974"/>
    <w:rsid w:val="00386A10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760C7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65F24"/>
    <w:rsid w:val="00990E2A"/>
    <w:rsid w:val="00A023DB"/>
    <w:rsid w:val="00A205E8"/>
    <w:rsid w:val="00A36228"/>
    <w:rsid w:val="00A530BD"/>
    <w:rsid w:val="00A54F88"/>
    <w:rsid w:val="00A75151"/>
    <w:rsid w:val="00AB2A0C"/>
    <w:rsid w:val="00AB35D9"/>
    <w:rsid w:val="00AC709B"/>
    <w:rsid w:val="00AD6068"/>
    <w:rsid w:val="00B0234B"/>
    <w:rsid w:val="00B4685F"/>
    <w:rsid w:val="00B54F87"/>
    <w:rsid w:val="00BB0763"/>
    <w:rsid w:val="00BE54B7"/>
    <w:rsid w:val="00C142B8"/>
    <w:rsid w:val="00C160DB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45:00Z</dcterms:created>
  <dcterms:modified xsi:type="dcterms:W3CDTF">2022-10-1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